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41431" w:rsidRDefault="009C565E">
      <w:pPr>
        <w:pStyle w:val="Title"/>
      </w:pPr>
      <w:r>
        <w:t>Faculty of Engineering Research Output</w:t>
      </w:r>
    </w:p>
    <w:p w:rsidR="00841431" w:rsidRDefault="009C565E">
      <w:pPr>
        <w:pStyle w:val="Subtitle"/>
      </w:pPr>
      <w:r>
        <w:t>University of Alberta</w:t>
      </w:r>
    </w:p>
    <w:p w:rsidR="00841431" w:rsidRDefault="009C565E">
      <w:pPr>
        <w:pStyle w:val="Author"/>
      </w:pPr>
      <w:r>
        <w:t>Alison Henry</w:t>
      </w:r>
    </w:p>
    <w:p w:rsidR="00841431" w:rsidRDefault="009C565E">
      <w:pPr>
        <w:pStyle w:val="Date"/>
      </w:pPr>
      <w:r>
        <w:t>30 October 2017</w:t>
      </w:r>
    </w:p>
    <w:p w:rsidR="00841431" w:rsidRDefault="009C565E">
      <w:pPr>
        <w:pStyle w:val="FirstParagraph"/>
      </w:pPr>
      <w:r>
        <w:t>A report to examine the publication output of the Univeristy of Alberta Faculty of Engineering. Searches were conducted using Web of Science, and limited to the five publication years from 2012-2016.</w:t>
      </w:r>
    </w:p>
    <w:p w:rsidR="00841431" w:rsidRDefault="009C565E">
      <w:pPr>
        <w:pStyle w:val="BodyText"/>
      </w:pPr>
      <w:r>
        <w:t>Initial processing of the data was accomplished with the</w:t>
      </w:r>
      <w:r>
        <w:t xml:space="preserve"> Bibliometrix package written by Massimo Aria and Corrado Cuccurullo[1]. This allowed easy conversion of records into a data frame to facilitate further processing.</w:t>
      </w:r>
    </w:p>
    <w:p w:rsidR="00841431" w:rsidRDefault="009C565E">
      <w:pPr>
        <w:pStyle w:val="BodyText"/>
      </w:pPr>
      <w:r>
        <w:t>Publication data was grouped by department to facilitate disciplinary comparison. Note that</w:t>
      </w:r>
      <w:r>
        <w:t xml:space="preserve"> the disciplines are grouped differently at different schools, and not all schools have Alberta-equivalent departments.</w:t>
      </w:r>
    </w:p>
    <w:p w:rsidR="00841431" w:rsidRDefault="009C565E">
      <w:pPr>
        <w:pStyle w:val="Heading3"/>
      </w:pPr>
      <w:bookmarkStart w:id="0" w:name="publication-record"/>
      <w:bookmarkEnd w:id="0"/>
      <w:r>
        <w:t>Publication record</w:t>
      </w:r>
    </w:p>
    <w:p w:rsidR="00841431" w:rsidRDefault="009C565E">
      <w:pPr>
        <w:pStyle w:val="TableCaption"/>
      </w:pPr>
      <w:r>
        <w:t>Articles per year - Biomedical Engineering</w:t>
      </w:r>
    </w:p>
    <w:tbl>
      <w:tblPr>
        <w:tblW w:w="0" w:type="pct"/>
        <w:tblLook w:val="07E0" w:firstRow="1" w:lastRow="1" w:firstColumn="1" w:lastColumn="1" w:noHBand="1" w:noVBand="1"/>
        <w:tblCaption w:val="Articles per year - Biomedical Engineering"/>
      </w:tblPr>
      <w:tblGrid>
        <w:gridCol w:w="1672"/>
        <w:gridCol w:w="748"/>
        <w:gridCol w:w="748"/>
        <w:gridCol w:w="748"/>
        <w:gridCol w:w="748"/>
        <w:gridCol w:w="748"/>
      </w:tblGrid>
      <w:tr w:rsidR="0084143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</w:pPr>
            <w:r>
              <w:t>Scho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Toronto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1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2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4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1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1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cGill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3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7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9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04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Wester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4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7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6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42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Ottaw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9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1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21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Albert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1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anitob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5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cMaster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4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Dalhousie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3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Saskatchewa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3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Calgary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9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ontreal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8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UBC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Waterloo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</w:t>
            </w:r>
          </w:p>
        </w:tc>
      </w:tr>
    </w:tbl>
    <w:p w:rsidR="004B5F52" w:rsidRDefault="004B5F52">
      <w:pPr>
        <w:pStyle w:val="TableCaption"/>
      </w:pPr>
    </w:p>
    <w:p w:rsidR="004B5F52" w:rsidRDefault="004B5F52">
      <w:pPr>
        <w:rPr>
          <w:i/>
        </w:rPr>
      </w:pPr>
      <w:r>
        <w:br w:type="page"/>
      </w:r>
    </w:p>
    <w:p w:rsidR="00841431" w:rsidRDefault="009C565E">
      <w:pPr>
        <w:pStyle w:val="TableCaption"/>
      </w:pPr>
      <w:r>
        <w:t>Articles per year - Chemical and Materials Engineering</w:t>
      </w:r>
    </w:p>
    <w:tbl>
      <w:tblPr>
        <w:tblW w:w="0" w:type="pct"/>
        <w:tblLook w:val="07E0" w:firstRow="1" w:lastRow="1" w:firstColumn="1" w:lastColumn="1" w:noHBand="1" w:noVBand="1"/>
        <w:tblCaption w:val="Articles per year - Chemical and Materials Engineering"/>
      </w:tblPr>
      <w:tblGrid>
        <w:gridCol w:w="1672"/>
        <w:gridCol w:w="748"/>
        <w:gridCol w:w="748"/>
        <w:gridCol w:w="748"/>
        <w:gridCol w:w="748"/>
        <w:gridCol w:w="748"/>
      </w:tblGrid>
      <w:tr w:rsidR="0084143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</w:pPr>
            <w:r>
              <w:t>Scho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Albert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1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6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7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0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42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lastRenderedPageBreak/>
              <w:t>Queens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7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7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0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2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03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Toronto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7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4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7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0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31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cGill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0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1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6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7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24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Waterloo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0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6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8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4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99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UBC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4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2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5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6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61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Wester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4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8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7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7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3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Calgary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4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4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5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6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20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cMaster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8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9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9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0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03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Ottaw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9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1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21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ontreal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1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3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2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2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08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Laval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1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9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0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0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Dalhousie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9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Saskatchewa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6</w:t>
            </w:r>
          </w:p>
        </w:tc>
      </w:tr>
    </w:tbl>
    <w:p w:rsidR="004B5F52" w:rsidRDefault="004B5F52">
      <w:pPr>
        <w:pStyle w:val="TableCaption"/>
      </w:pPr>
    </w:p>
    <w:p w:rsidR="004B5F52" w:rsidRDefault="004B5F52">
      <w:pPr>
        <w:pStyle w:val="TableCaption"/>
      </w:pPr>
    </w:p>
    <w:p w:rsidR="00841431" w:rsidRDefault="009C565E">
      <w:pPr>
        <w:pStyle w:val="TableCaption"/>
      </w:pPr>
      <w:r>
        <w:t>Articles per year - Civil Engineering</w:t>
      </w:r>
    </w:p>
    <w:tbl>
      <w:tblPr>
        <w:tblW w:w="0" w:type="pct"/>
        <w:tblLook w:val="07E0" w:firstRow="1" w:lastRow="1" w:firstColumn="1" w:lastColumn="1" w:noHBand="1" w:noVBand="1"/>
        <w:tblCaption w:val="Articles per year - Civil Engineering"/>
      </w:tblPr>
      <w:tblGrid>
        <w:gridCol w:w="1672"/>
        <w:gridCol w:w="748"/>
        <w:gridCol w:w="748"/>
        <w:gridCol w:w="748"/>
        <w:gridCol w:w="748"/>
        <w:gridCol w:w="748"/>
      </w:tblGrid>
      <w:tr w:rsidR="0084143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</w:pPr>
            <w:r>
              <w:t>Scho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cGill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1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7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4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3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Albert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7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9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3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8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00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Queens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6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8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8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4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99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Waterloo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2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1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5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3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61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Toronto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1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2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3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5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60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Calgary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5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3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6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6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44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UBC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0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9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2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35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Laval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90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Ottaw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8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cMaster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7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Wester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9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4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anitob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7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Dalhousie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Saskatchewa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8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ontreal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7</w:t>
            </w:r>
          </w:p>
        </w:tc>
      </w:tr>
    </w:tbl>
    <w:p w:rsidR="00841431" w:rsidRDefault="009C565E">
      <w:pPr>
        <w:pStyle w:val="TableCaption"/>
      </w:pPr>
      <w:r>
        <w:t>Articles per year - Electrical and Computer Engineering</w:t>
      </w:r>
    </w:p>
    <w:tbl>
      <w:tblPr>
        <w:tblW w:w="0" w:type="pct"/>
        <w:tblLook w:val="07E0" w:firstRow="1" w:lastRow="1" w:firstColumn="1" w:lastColumn="1" w:noHBand="1" w:noVBand="1"/>
        <w:tblCaption w:val="Articles per year - Electrical and Computer Engineering"/>
      </w:tblPr>
      <w:tblGrid>
        <w:gridCol w:w="1672"/>
        <w:gridCol w:w="748"/>
        <w:gridCol w:w="748"/>
        <w:gridCol w:w="748"/>
        <w:gridCol w:w="748"/>
        <w:gridCol w:w="748"/>
      </w:tblGrid>
      <w:tr w:rsidR="0084143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</w:pPr>
            <w:r>
              <w:t>Scho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Toronto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1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7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5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1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05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Albert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7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9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8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1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73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Waterloo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2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2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0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2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59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UBC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3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9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8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8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57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lastRenderedPageBreak/>
              <w:t>Ottaw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4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2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0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7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52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cGill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7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2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3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6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31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Queens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3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0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8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7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Calgary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8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8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0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7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0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anitob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1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5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7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6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05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cMaster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7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7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5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0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7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Wester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4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6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2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4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27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ontreal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6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6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6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5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15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Laval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99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Dalhousie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9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7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Saskatchewa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0</w:t>
            </w:r>
          </w:p>
        </w:tc>
      </w:tr>
    </w:tbl>
    <w:p w:rsidR="004B5F52" w:rsidRDefault="004B5F52">
      <w:pPr>
        <w:pStyle w:val="TableCaption"/>
      </w:pPr>
    </w:p>
    <w:p w:rsidR="00841431" w:rsidRDefault="009C565E">
      <w:pPr>
        <w:pStyle w:val="TableCaption"/>
      </w:pPr>
      <w:r>
        <w:t>Articles per year - Mechanical Engineering</w:t>
      </w:r>
    </w:p>
    <w:tbl>
      <w:tblPr>
        <w:tblW w:w="0" w:type="pct"/>
        <w:tblLook w:val="07E0" w:firstRow="1" w:lastRow="1" w:firstColumn="1" w:lastColumn="1" w:noHBand="1" w:noVBand="1"/>
        <w:tblCaption w:val="Articles per year - Mechanical Engineering"/>
      </w:tblPr>
      <w:tblGrid>
        <w:gridCol w:w="1672"/>
        <w:gridCol w:w="748"/>
        <w:gridCol w:w="748"/>
        <w:gridCol w:w="748"/>
        <w:gridCol w:w="748"/>
        <w:gridCol w:w="748"/>
      </w:tblGrid>
      <w:tr w:rsidR="0084143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</w:pPr>
            <w:r>
              <w:t>Scho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Toronto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5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5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7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3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50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Albert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0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9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1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3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57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Waterloo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5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8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0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3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24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cGill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7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0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8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1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0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Queens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3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4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5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7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62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UBC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3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1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3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5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4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Calgary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9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24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Saskatchewa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2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4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21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anitob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9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0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14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cMaster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02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Wester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0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3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0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0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94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Ottaw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0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ontreal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9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8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Dalhousie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2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Laval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2</w:t>
            </w:r>
          </w:p>
        </w:tc>
      </w:tr>
    </w:tbl>
    <w:p w:rsidR="00841431" w:rsidRDefault="009C565E">
      <w:pPr>
        <w:pStyle w:val="Heading3"/>
      </w:pPr>
      <w:bookmarkStart w:id="1" w:name="research-output-per-faculty"/>
      <w:bookmarkEnd w:id="1"/>
      <w:r>
        <w:t>Research output per faculty</w:t>
      </w:r>
    </w:p>
    <w:p w:rsidR="00841431" w:rsidRDefault="009C565E">
      <w:pPr>
        <w:pStyle w:val="FirstParagraph"/>
      </w:pPr>
      <w:r>
        <w:t>Annual faculty numbers were not available for all Alberta departments, nor for all institutions. Departmental-level Articles/year/faculty was calculated for 8 of the 15 Canadian schools. This calculation was also done at the overall institution level for t</w:t>
      </w:r>
      <w:r>
        <w:t>he other 7 schools.</w:t>
      </w:r>
    </w:p>
    <w:p w:rsidR="00841431" w:rsidRDefault="009C565E">
      <w:pPr>
        <w:pStyle w:val="TableCaption"/>
      </w:pPr>
      <w:r>
        <w:t>Articles per faculty member per year - Chemical Engineering</w:t>
      </w:r>
    </w:p>
    <w:tbl>
      <w:tblPr>
        <w:tblW w:w="0" w:type="pct"/>
        <w:tblLook w:val="07E0" w:firstRow="1" w:lastRow="1" w:firstColumn="1" w:lastColumn="1" w:noHBand="1" w:noVBand="1"/>
        <w:tblCaption w:val="Articles per faculty member per year - Chemical Engineering"/>
      </w:tblPr>
      <w:tblGrid>
        <w:gridCol w:w="1232"/>
        <w:gridCol w:w="748"/>
        <w:gridCol w:w="748"/>
        <w:gridCol w:w="748"/>
        <w:gridCol w:w="748"/>
        <w:gridCol w:w="748"/>
      </w:tblGrid>
      <w:tr w:rsidR="0084143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</w:pPr>
            <w:r>
              <w:t>Scho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lastRenderedPageBreak/>
              <w:t>Wester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1.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3.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1.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1.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9.8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Albert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.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.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.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.8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Waterloo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.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9.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0.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.8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Ottaw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.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.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.1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Toronto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.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.1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cMaster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3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Calgary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4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ontreal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0</w:t>
            </w:r>
          </w:p>
        </w:tc>
      </w:tr>
    </w:tbl>
    <w:p w:rsidR="004B5F52" w:rsidRDefault="004B5F52">
      <w:pPr>
        <w:pStyle w:val="TableCaption"/>
      </w:pPr>
    </w:p>
    <w:p w:rsidR="00841431" w:rsidRDefault="009C565E">
      <w:pPr>
        <w:pStyle w:val="TableCaption"/>
      </w:pPr>
      <w:r>
        <w:t>Articles per faculty member per year - Civil Engineering</w:t>
      </w:r>
    </w:p>
    <w:tbl>
      <w:tblPr>
        <w:tblW w:w="0" w:type="pct"/>
        <w:tblLook w:val="07E0" w:firstRow="1" w:lastRow="1" w:firstColumn="1" w:lastColumn="1" w:noHBand="1" w:noVBand="1"/>
        <w:tblCaption w:val="Articles per faculty member per year - Civil Engineering"/>
      </w:tblPr>
      <w:tblGrid>
        <w:gridCol w:w="1232"/>
        <w:gridCol w:w="748"/>
        <w:gridCol w:w="748"/>
        <w:gridCol w:w="748"/>
        <w:gridCol w:w="748"/>
        <w:gridCol w:w="748"/>
      </w:tblGrid>
      <w:tr w:rsidR="0084143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</w:pPr>
            <w:r>
              <w:t>Scho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Albert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.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0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Ottaw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.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.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9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Waterloo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.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.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7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Toronto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.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.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.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.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.9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Calgary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.5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Wester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.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.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.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.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.1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cMaster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.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.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.7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ontreal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.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.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.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.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.4</w:t>
            </w:r>
          </w:p>
        </w:tc>
      </w:tr>
    </w:tbl>
    <w:p w:rsidR="004B5F52" w:rsidRDefault="004B5F52">
      <w:pPr>
        <w:pStyle w:val="TableCaption"/>
      </w:pPr>
    </w:p>
    <w:p w:rsidR="00841431" w:rsidRDefault="009C565E">
      <w:pPr>
        <w:pStyle w:val="TableCaption"/>
      </w:pPr>
      <w:r>
        <w:t>Articles per faculty member per year - Electrical Engineering</w:t>
      </w:r>
    </w:p>
    <w:tbl>
      <w:tblPr>
        <w:tblW w:w="0" w:type="pct"/>
        <w:tblLook w:val="07E0" w:firstRow="1" w:lastRow="1" w:firstColumn="1" w:lastColumn="1" w:noHBand="1" w:noVBand="1"/>
        <w:tblCaption w:val="Articles per faculty member per year - Electrical Engineering"/>
      </w:tblPr>
      <w:tblGrid>
        <w:gridCol w:w="1232"/>
        <w:gridCol w:w="748"/>
        <w:gridCol w:w="748"/>
        <w:gridCol w:w="748"/>
        <w:gridCol w:w="748"/>
        <w:gridCol w:w="748"/>
      </w:tblGrid>
      <w:tr w:rsidR="0084143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</w:pPr>
            <w:r>
              <w:t>Scho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Albert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.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.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.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9.1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Toronto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.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.1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Calgary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4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Ottaw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8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Waterloo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3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Wester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2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cMaster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.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.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.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.1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ontreal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.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.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.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.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.9</w:t>
            </w:r>
          </w:p>
        </w:tc>
      </w:tr>
    </w:tbl>
    <w:p w:rsidR="004B5F52" w:rsidRDefault="004B5F52">
      <w:pPr>
        <w:pStyle w:val="TableCaption"/>
      </w:pPr>
    </w:p>
    <w:p w:rsidR="00841431" w:rsidRDefault="009C565E">
      <w:pPr>
        <w:pStyle w:val="TableCaption"/>
      </w:pPr>
      <w:r>
        <w:t>Articles per faculty member per year - Mechanical Engineering</w:t>
      </w:r>
    </w:p>
    <w:tbl>
      <w:tblPr>
        <w:tblW w:w="0" w:type="pct"/>
        <w:tblLook w:val="07E0" w:firstRow="1" w:lastRow="1" w:firstColumn="1" w:lastColumn="1" w:noHBand="1" w:noVBand="1"/>
        <w:tblCaption w:val="Articles per faculty member per year - Mechanical Engineering"/>
      </w:tblPr>
      <w:tblGrid>
        <w:gridCol w:w="1232"/>
        <w:gridCol w:w="748"/>
        <w:gridCol w:w="748"/>
        <w:gridCol w:w="748"/>
        <w:gridCol w:w="748"/>
        <w:gridCol w:w="748"/>
      </w:tblGrid>
      <w:tr w:rsidR="0084143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</w:pPr>
            <w:r>
              <w:t>Scho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Toronto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Albert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7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cMaster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.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.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.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Wester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5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Calgary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.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.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.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.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0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Ottaw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.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.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.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.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.8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lastRenderedPageBreak/>
              <w:t>Montreal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.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.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.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.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.6</w:t>
            </w:r>
          </w:p>
        </w:tc>
      </w:tr>
    </w:tbl>
    <w:p w:rsidR="004B5F52" w:rsidRDefault="004B5F52">
      <w:pPr>
        <w:pStyle w:val="TableCaption"/>
      </w:pPr>
    </w:p>
    <w:p w:rsidR="00841431" w:rsidRDefault="009C565E">
      <w:pPr>
        <w:pStyle w:val="TableCaption"/>
      </w:pPr>
      <w:r>
        <w:t>Average number of articles per faculty member per year, by institution</w:t>
      </w:r>
    </w:p>
    <w:tbl>
      <w:tblPr>
        <w:tblW w:w="0" w:type="pct"/>
        <w:tblLook w:val="07E0" w:firstRow="1" w:lastRow="1" w:firstColumn="1" w:lastColumn="1" w:noHBand="1" w:noVBand="1"/>
        <w:tblCaption w:val="Average number of articles per faculty member per year, by institution"/>
      </w:tblPr>
      <w:tblGrid>
        <w:gridCol w:w="1672"/>
        <w:gridCol w:w="664"/>
      </w:tblGrid>
      <w:tr w:rsidR="0084143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</w:pPr>
            <w:r>
              <w:t>Scho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n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Queens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.42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Albert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40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cGill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28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UBC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64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Saskatchewa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48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anitob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.7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Dalhousie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.12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Laval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.86</w:t>
            </w:r>
          </w:p>
        </w:tc>
      </w:tr>
    </w:tbl>
    <w:p w:rsidR="00841431" w:rsidRDefault="009C565E">
      <w:pPr>
        <w:pStyle w:val="Heading3"/>
      </w:pPr>
      <w:bookmarkStart w:id="2" w:name="average-article-impact"/>
      <w:bookmarkEnd w:id="2"/>
      <w:r>
        <w:t>Average article impact</w:t>
      </w:r>
    </w:p>
    <w:p w:rsidR="00841431" w:rsidRDefault="009C565E">
      <w:pPr>
        <w:pStyle w:val="TableCaption"/>
      </w:pPr>
      <w:r>
        <w:t>Mean citations per article - Biomedical Engineering</w:t>
      </w:r>
    </w:p>
    <w:tbl>
      <w:tblPr>
        <w:tblW w:w="0" w:type="pct"/>
        <w:tblLook w:val="07E0" w:firstRow="1" w:lastRow="1" w:firstColumn="1" w:lastColumn="1" w:noHBand="1" w:noVBand="1"/>
        <w:tblCaption w:val="Mean citations per article - Biomedical Engineering"/>
      </w:tblPr>
      <w:tblGrid>
        <w:gridCol w:w="1672"/>
        <w:gridCol w:w="1431"/>
      </w:tblGrid>
      <w:tr w:rsidR="0084143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</w:pPr>
            <w:r>
              <w:t>Scho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Times Cited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Toronto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2.8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Ottaw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2.13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Albert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0.82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ontreal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9.1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cGill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.94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Wester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.07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cMaster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74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anitob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50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Saskatchewa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34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Dalhousie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10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Calgary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73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UBC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.68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Waterloo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.71</w:t>
            </w:r>
          </w:p>
        </w:tc>
      </w:tr>
    </w:tbl>
    <w:p w:rsidR="004B5F52" w:rsidRDefault="004B5F52">
      <w:pPr>
        <w:pStyle w:val="TableCaption"/>
      </w:pPr>
    </w:p>
    <w:p w:rsidR="00841431" w:rsidRDefault="009C565E">
      <w:pPr>
        <w:pStyle w:val="TableCaption"/>
      </w:pPr>
      <w:r>
        <w:t>Mean citations per article - Chemical and Materials Engineering</w:t>
      </w:r>
    </w:p>
    <w:tbl>
      <w:tblPr>
        <w:tblW w:w="0" w:type="pct"/>
        <w:tblLook w:val="07E0" w:firstRow="1" w:lastRow="1" w:firstColumn="1" w:lastColumn="1" w:noHBand="1" w:noVBand="1"/>
        <w:tblCaption w:val="Mean citations per article - Chemical and Materials Engineering"/>
      </w:tblPr>
      <w:tblGrid>
        <w:gridCol w:w="1672"/>
        <w:gridCol w:w="1431"/>
      </w:tblGrid>
      <w:tr w:rsidR="0084143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</w:pPr>
            <w:r>
              <w:t>Scho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Times Cited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Toronto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3.81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Ottaw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2.13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Waterloo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1.21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Wester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0.61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UBC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9.45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Laval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9.32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lastRenderedPageBreak/>
              <w:t>McMaster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9.25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Saskatchewa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.95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Queens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.84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Dalhousie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.75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Albert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.00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ontreal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.93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cGill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.4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Calgary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72</w:t>
            </w:r>
          </w:p>
        </w:tc>
      </w:tr>
    </w:tbl>
    <w:p w:rsidR="004B5F52" w:rsidRDefault="004B5F52">
      <w:pPr>
        <w:pStyle w:val="TableCaption"/>
      </w:pPr>
    </w:p>
    <w:p w:rsidR="00841431" w:rsidRDefault="009C565E">
      <w:pPr>
        <w:pStyle w:val="TableCaption"/>
      </w:pPr>
      <w:r>
        <w:t>Mean citations per article - Civil Engineering</w:t>
      </w:r>
    </w:p>
    <w:tbl>
      <w:tblPr>
        <w:tblW w:w="0" w:type="pct"/>
        <w:tblLook w:val="07E0" w:firstRow="1" w:lastRow="1" w:firstColumn="1" w:lastColumn="1" w:noHBand="1" w:noVBand="1"/>
        <w:tblCaption w:val="Mean citations per article - Civil Engineering"/>
      </w:tblPr>
      <w:tblGrid>
        <w:gridCol w:w="1672"/>
        <w:gridCol w:w="1431"/>
      </w:tblGrid>
      <w:tr w:rsidR="0084143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</w:pPr>
            <w:r>
              <w:t>Scho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Times Cited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ontreal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.32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cGill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8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Toronto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5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Laval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5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Wester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49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Waterloo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32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UBC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10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cMaster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87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Saskatchewa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70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Queens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58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Albert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39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Ottaw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98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anitob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38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Calgary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37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Dalhousie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22</w:t>
            </w:r>
          </w:p>
        </w:tc>
      </w:tr>
    </w:tbl>
    <w:p w:rsidR="004B5F52" w:rsidRDefault="004B5F52">
      <w:pPr>
        <w:pStyle w:val="TableCaption"/>
      </w:pPr>
    </w:p>
    <w:p w:rsidR="00841431" w:rsidRDefault="009C565E">
      <w:pPr>
        <w:pStyle w:val="TableCaption"/>
      </w:pPr>
      <w:r>
        <w:t>Mean citations per article - Electrical and Computer Engineering</w:t>
      </w:r>
    </w:p>
    <w:tbl>
      <w:tblPr>
        <w:tblW w:w="0" w:type="pct"/>
        <w:tblLook w:val="07E0" w:firstRow="1" w:lastRow="1" w:firstColumn="1" w:lastColumn="1" w:noHBand="1" w:noVBand="1"/>
        <w:tblCaption w:val="Mean citations per article - Electrical and Computer Engineering"/>
      </w:tblPr>
      <w:tblGrid>
        <w:gridCol w:w="1672"/>
        <w:gridCol w:w="1431"/>
      </w:tblGrid>
      <w:tr w:rsidR="0084143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</w:pPr>
            <w:r>
              <w:t>Scho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Times Cited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Toronto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9.97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Albert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.63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Waterloo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.1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UBC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41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ontreal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99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Wester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44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anitob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20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Laval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19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cMaster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10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lastRenderedPageBreak/>
              <w:t>Queens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85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cGill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6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Ottaw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2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Calgary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18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Saskatchewa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.90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Dalhousie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.34</w:t>
            </w:r>
          </w:p>
        </w:tc>
      </w:tr>
    </w:tbl>
    <w:p w:rsidR="004B5F52" w:rsidRDefault="004B5F52">
      <w:pPr>
        <w:pStyle w:val="TableCaption"/>
      </w:pPr>
    </w:p>
    <w:p w:rsidR="00841431" w:rsidRDefault="009C565E">
      <w:pPr>
        <w:pStyle w:val="TableCaption"/>
      </w:pPr>
      <w:r>
        <w:t>Mean citations per article - Mechanical Engineering</w:t>
      </w:r>
    </w:p>
    <w:tbl>
      <w:tblPr>
        <w:tblW w:w="2211" w:type="pct"/>
        <w:tblLook w:val="07E0" w:firstRow="1" w:lastRow="1" w:firstColumn="1" w:lastColumn="1" w:noHBand="1" w:noVBand="1"/>
        <w:tblCaption w:val="Mean citations per article - Mechanical Engineering"/>
      </w:tblPr>
      <w:tblGrid>
        <w:gridCol w:w="2282"/>
        <w:gridCol w:w="1953"/>
      </w:tblGrid>
      <w:tr w:rsidR="00841431" w:rsidTr="004B5F5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</w:pPr>
            <w:r>
              <w:t>Scho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Times Cited</w:t>
            </w:r>
          </w:p>
        </w:tc>
      </w:tr>
      <w:tr w:rsidR="00841431" w:rsidTr="004B5F52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Wester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4.29</w:t>
            </w:r>
          </w:p>
        </w:tc>
      </w:tr>
      <w:tr w:rsidR="00841431" w:rsidTr="004B5F52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Toronto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.12</w:t>
            </w:r>
          </w:p>
        </w:tc>
      </w:tr>
      <w:tr w:rsidR="00841431" w:rsidTr="004B5F52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Saskatchewa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86</w:t>
            </w:r>
          </w:p>
        </w:tc>
      </w:tr>
      <w:tr w:rsidR="00841431" w:rsidTr="004B5F52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Albert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67</w:t>
            </w:r>
          </w:p>
        </w:tc>
      </w:tr>
      <w:tr w:rsidR="00841431" w:rsidTr="004B5F52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Queens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51</w:t>
            </w:r>
          </w:p>
        </w:tc>
      </w:tr>
      <w:tr w:rsidR="00841431" w:rsidTr="004B5F52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cGill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27</w:t>
            </w:r>
          </w:p>
        </w:tc>
      </w:tr>
      <w:tr w:rsidR="00841431" w:rsidTr="004B5F52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Waterloo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23</w:t>
            </w:r>
          </w:p>
        </w:tc>
      </w:tr>
      <w:tr w:rsidR="00841431" w:rsidTr="004B5F52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anitob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19</w:t>
            </w:r>
          </w:p>
        </w:tc>
      </w:tr>
      <w:tr w:rsidR="00841431" w:rsidTr="004B5F52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Ottaw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91</w:t>
            </w:r>
          </w:p>
        </w:tc>
      </w:tr>
      <w:tr w:rsidR="00841431" w:rsidTr="004B5F52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UBC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89</w:t>
            </w:r>
          </w:p>
        </w:tc>
      </w:tr>
      <w:tr w:rsidR="00841431" w:rsidTr="004B5F52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Calgary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86</w:t>
            </w:r>
          </w:p>
        </w:tc>
      </w:tr>
      <w:tr w:rsidR="00841431" w:rsidTr="004B5F52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Dalhousie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60</w:t>
            </w:r>
          </w:p>
        </w:tc>
      </w:tr>
      <w:tr w:rsidR="00841431" w:rsidTr="004B5F52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cMaster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44</w:t>
            </w:r>
          </w:p>
        </w:tc>
      </w:tr>
      <w:tr w:rsidR="00841431" w:rsidTr="004B5F52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ontreal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87</w:t>
            </w:r>
          </w:p>
        </w:tc>
      </w:tr>
      <w:tr w:rsidR="00841431" w:rsidTr="004B5F52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Laval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36</w:t>
            </w:r>
          </w:p>
        </w:tc>
      </w:tr>
    </w:tbl>
    <w:p w:rsidR="004B5F52" w:rsidRDefault="004B5F52">
      <w:pPr>
        <w:pStyle w:val="BodyText"/>
      </w:pPr>
    </w:p>
    <w:p w:rsidR="004B5F52" w:rsidRDefault="004B5F52" w:rsidP="004B5F52">
      <w:pPr>
        <w:pStyle w:val="Heading2"/>
      </w:pPr>
      <w:r>
        <w:t>US Comparator Results</w:t>
      </w:r>
    </w:p>
    <w:p w:rsidR="00841431" w:rsidRDefault="009C565E">
      <w:pPr>
        <w:pStyle w:val="BodyText"/>
      </w:pPr>
      <w:r>
        <w:t>Comparisons were made with select US schools in the same manner.</w:t>
      </w:r>
    </w:p>
    <w:p w:rsidR="00841431" w:rsidRDefault="009C565E">
      <w:pPr>
        <w:pStyle w:val="Heading3"/>
      </w:pPr>
      <w:bookmarkStart w:id="3" w:name="publication-record-1"/>
      <w:bookmarkEnd w:id="3"/>
      <w:r>
        <w:t>Publication Record</w:t>
      </w:r>
    </w:p>
    <w:p w:rsidR="00841431" w:rsidRDefault="009C565E">
      <w:pPr>
        <w:pStyle w:val="TableCaption"/>
      </w:pPr>
      <w:r>
        <w:t>Articles per year - Biomedical Engineering</w:t>
      </w:r>
    </w:p>
    <w:tbl>
      <w:tblPr>
        <w:tblW w:w="0" w:type="pct"/>
        <w:tblLook w:val="07E0" w:firstRow="1" w:lastRow="1" w:firstColumn="1" w:lastColumn="1" w:noHBand="1" w:noVBand="1"/>
        <w:tblCaption w:val="Articles per year - Biomedical Engineering"/>
      </w:tblPr>
      <w:tblGrid>
        <w:gridCol w:w="1970"/>
        <w:gridCol w:w="748"/>
        <w:gridCol w:w="748"/>
        <w:gridCol w:w="748"/>
        <w:gridCol w:w="748"/>
        <w:gridCol w:w="748"/>
      </w:tblGrid>
      <w:tr w:rsidR="0084143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</w:pPr>
            <w:r>
              <w:t>Scho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ichiga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6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7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7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3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64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GeorgiaTech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3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8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1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8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50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Duke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7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9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0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2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24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Wisconsi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4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7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9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0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1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ColoradoBoulder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7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8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2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9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01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UTAusti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7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7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7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6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80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innesot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1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3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4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6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67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Florid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1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1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7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49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CarnegieMello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9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1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1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14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Albert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1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IllinoisUC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1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0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9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NA</w:t>
            </w:r>
          </w:p>
        </w:tc>
      </w:tr>
    </w:tbl>
    <w:p w:rsidR="004B5F52" w:rsidRDefault="004B5F52">
      <w:pPr>
        <w:pStyle w:val="TableCaption"/>
      </w:pPr>
    </w:p>
    <w:p w:rsidR="00841431" w:rsidRDefault="009C565E">
      <w:pPr>
        <w:pStyle w:val="TableCaption"/>
      </w:pPr>
      <w:r>
        <w:t>Articles per year - Chemical and Materials Engineering</w:t>
      </w:r>
    </w:p>
    <w:tbl>
      <w:tblPr>
        <w:tblW w:w="0" w:type="pct"/>
        <w:tblLook w:val="07E0" w:firstRow="1" w:lastRow="1" w:firstColumn="1" w:lastColumn="1" w:noHBand="1" w:noVBand="1"/>
        <w:tblCaption w:val="Articles per year - Chemical and Materials Engineering"/>
      </w:tblPr>
      <w:tblGrid>
        <w:gridCol w:w="1970"/>
        <w:gridCol w:w="748"/>
        <w:gridCol w:w="748"/>
        <w:gridCol w:w="748"/>
        <w:gridCol w:w="748"/>
        <w:gridCol w:w="748"/>
      </w:tblGrid>
      <w:tr w:rsidR="0084143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</w:pPr>
            <w:r>
              <w:t>Scho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GeorgiaTech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5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2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7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0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42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Albert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1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6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7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0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42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ichiga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8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8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1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5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32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UTAusti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5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0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5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6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00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Wisconsi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1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7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9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9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42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Florid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4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0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7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9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05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innesot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3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1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4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3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01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CarnegieMello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2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3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7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5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83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ColoradoBoulder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7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8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2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9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01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Duke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1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1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2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2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57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IllinoisUC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9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4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9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6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NA</w:t>
            </w:r>
          </w:p>
        </w:tc>
      </w:tr>
    </w:tbl>
    <w:p w:rsidR="00841431" w:rsidRDefault="009C565E">
      <w:pPr>
        <w:pStyle w:val="TableCaption"/>
      </w:pPr>
      <w:r>
        <w:t>Articles per year - Civil Engineering</w:t>
      </w:r>
    </w:p>
    <w:tbl>
      <w:tblPr>
        <w:tblW w:w="0" w:type="pct"/>
        <w:tblLook w:val="07E0" w:firstRow="1" w:lastRow="1" w:firstColumn="1" w:lastColumn="1" w:noHBand="1" w:noVBand="1"/>
        <w:tblCaption w:val="Articles per year - Civil Engineering"/>
      </w:tblPr>
      <w:tblGrid>
        <w:gridCol w:w="1970"/>
        <w:gridCol w:w="748"/>
        <w:gridCol w:w="748"/>
        <w:gridCol w:w="748"/>
        <w:gridCol w:w="748"/>
        <w:gridCol w:w="748"/>
      </w:tblGrid>
      <w:tr w:rsidR="0084143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</w:pPr>
            <w:r>
              <w:t>Scho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UTAusti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9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4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7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2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50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Albert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7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9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3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8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00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GeorgiaTech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4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2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6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0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93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ColoradoBoulder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1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5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5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8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11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ichiga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0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0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2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59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Florid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3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1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3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1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45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Wisconsi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9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9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21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Duke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9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9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0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99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CarnegieMello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9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7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innesot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3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5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2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8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IllinoisUC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9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9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4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5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NA</w:t>
            </w:r>
          </w:p>
        </w:tc>
      </w:tr>
    </w:tbl>
    <w:p w:rsidR="004B5F52" w:rsidRDefault="004B5F52">
      <w:pPr>
        <w:pStyle w:val="TableCaption"/>
      </w:pPr>
    </w:p>
    <w:p w:rsidR="00841431" w:rsidRDefault="009C565E">
      <w:pPr>
        <w:pStyle w:val="TableCaption"/>
      </w:pPr>
      <w:r>
        <w:t>Articles per year - Electrical and Computer Engineering</w:t>
      </w:r>
    </w:p>
    <w:tbl>
      <w:tblPr>
        <w:tblW w:w="0" w:type="pct"/>
        <w:tblLook w:val="07E0" w:firstRow="1" w:lastRow="1" w:firstColumn="1" w:lastColumn="1" w:noHBand="1" w:noVBand="1"/>
        <w:tblCaption w:val="Articles per year - Electrical and Computer Engineering"/>
      </w:tblPr>
      <w:tblGrid>
        <w:gridCol w:w="1970"/>
        <w:gridCol w:w="748"/>
        <w:gridCol w:w="748"/>
        <w:gridCol w:w="748"/>
        <w:gridCol w:w="748"/>
        <w:gridCol w:w="748"/>
      </w:tblGrid>
      <w:tr w:rsidR="0084143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</w:pPr>
            <w:r>
              <w:t>Scho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GeorgiaTech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4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0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9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3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24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ichiga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5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2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6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8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17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Albert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7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9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8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1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73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UTAusti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6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8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5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0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91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Duke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9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6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2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7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78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innesot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3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3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6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8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1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CarnegieMello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0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9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3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8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93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Florid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6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4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5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9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90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Wisconsi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8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9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3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4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61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ColoradoBoulder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4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9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02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IllinoisUC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8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4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9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0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NA</w:t>
            </w:r>
          </w:p>
        </w:tc>
      </w:tr>
    </w:tbl>
    <w:p w:rsidR="004B5F52" w:rsidRDefault="004B5F52">
      <w:pPr>
        <w:pStyle w:val="TableCaption"/>
      </w:pPr>
    </w:p>
    <w:p w:rsidR="00841431" w:rsidRDefault="009C565E">
      <w:pPr>
        <w:pStyle w:val="TableCaption"/>
      </w:pPr>
      <w:r>
        <w:t>Articles per year - Mechanical Engineering</w:t>
      </w:r>
    </w:p>
    <w:tbl>
      <w:tblPr>
        <w:tblW w:w="0" w:type="pct"/>
        <w:tblLook w:val="07E0" w:firstRow="1" w:lastRow="1" w:firstColumn="1" w:lastColumn="1" w:noHBand="1" w:noVBand="1"/>
        <w:tblCaption w:val="Articles per year - Mechanical Engineering"/>
      </w:tblPr>
      <w:tblGrid>
        <w:gridCol w:w="1970"/>
        <w:gridCol w:w="748"/>
        <w:gridCol w:w="748"/>
        <w:gridCol w:w="748"/>
        <w:gridCol w:w="748"/>
        <w:gridCol w:w="748"/>
      </w:tblGrid>
      <w:tr w:rsidR="0084143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</w:pPr>
            <w:r>
              <w:t>Scho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GeorgiaTech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7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5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6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1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5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ichiga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7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4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4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1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13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Albert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0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9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1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3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57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UTAusti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5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3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3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1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42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innesot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1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6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0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0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35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Florid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3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1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3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18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ColoradoBoulder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6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7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6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9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04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Duke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1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1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2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2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57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CarnegieMello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2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3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6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44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Wisconsi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1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9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97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IllinoisUC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1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9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5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2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NA</w:t>
            </w:r>
          </w:p>
        </w:tc>
      </w:tr>
    </w:tbl>
    <w:p w:rsidR="00841431" w:rsidRDefault="009C565E">
      <w:pPr>
        <w:pStyle w:val="Heading3"/>
      </w:pPr>
      <w:bookmarkStart w:id="4" w:name="research-output-per-faculty-1"/>
      <w:bookmarkEnd w:id="4"/>
      <w:r>
        <w:t>Research output per faculty</w:t>
      </w:r>
    </w:p>
    <w:p w:rsidR="00841431" w:rsidRDefault="009C565E">
      <w:pPr>
        <w:pStyle w:val="TableCaption"/>
      </w:pPr>
      <w:r>
        <w:t>Articles per faculty member per year - Chemical Engineering</w:t>
      </w:r>
    </w:p>
    <w:tbl>
      <w:tblPr>
        <w:tblW w:w="0" w:type="pct"/>
        <w:tblLook w:val="07E0" w:firstRow="1" w:lastRow="1" w:firstColumn="1" w:lastColumn="1" w:noHBand="1" w:noVBand="1"/>
        <w:tblCaption w:val="Articles per faculty member per year - Chemical Engineering"/>
      </w:tblPr>
      <w:tblGrid>
        <w:gridCol w:w="1970"/>
        <w:gridCol w:w="748"/>
        <w:gridCol w:w="748"/>
        <w:gridCol w:w="748"/>
        <w:gridCol w:w="748"/>
        <w:gridCol w:w="748"/>
      </w:tblGrid>
      <w:tr w:rsidR="0084143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</w:pPr>
            <w:r>
              <w:t>Scho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UTAusti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4.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6.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9.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4.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6.0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GeorgiaTech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9.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0.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2.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2.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3.2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Wisconsi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9.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.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.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.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9.5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ColoradoBoulder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.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.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0.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.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9.1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Albert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.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.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.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.8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innesot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.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.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.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ichiga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.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.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9.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.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.4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CarnegieMello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7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Florid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.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Duke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0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IllinoisUC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.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2.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3.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9.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NA</w:t>
            </w:r>
          </w:p>
        </w:tc>
      </w:tr>
    </w:tbl>
    <w:p w:rsidR="004B5F52" w:rsidRDefault="004B5F52">
      <w:pPr>
        <w:pStyle w:val="TableCaption"/>
      </w:pPr>
    </w:p>
    <w:p w:rsidR="00841431" w:rsidRDefault="009C565E">
      <w:pPr>
        <w:pStyle w:val="TableCaption"/>
      </w:pPr>
      <w:r>
        <w:t>Articles per faculty member per year - Civil Engineering</w:t>
      </w:r>
    </w:p>
    <w:tbl>
      <w:tblPr>
        <w:tblW w:w="0" w:type="pct"/>
        <w:tblLook w:val="07E0" w:firstRow="1" w:lastRow="1" w:firstColumn="1" w:lastColumn="1" w:noHBand="1" w:noVBand="1"/>
        <w:tblCaption w:val="Articles per faculty member per year - Civil Engineering"/>
      </w:tblPr>
      <w:tblGrid>
        <w:gridCol w:w="1970"/>
        <w:gridCol w:w="748"/>
        <w:gridCol w:w="748"/>
        <w:gridCol w:w="748"/>
        <w:gridCol w:w="748"/>
        <w:gridCol w:w="748"/>
      </w:tblGrid>
      <w:tr w:rsidR="0084143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</w:pPr>
            <w:r>
              <w:t>Scho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UTAusti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.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0.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1.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3.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4.0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ColoradoBoulder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.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.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.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9.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Albert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.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0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GeorgiaTech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.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.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Duke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.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.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.8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Wisconsi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.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.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.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.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.4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Florid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.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.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.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.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.2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ichiga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.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.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.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.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.7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CarnegieMello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.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.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.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.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.1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innesot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.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.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.7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IllinoisUC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.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9.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NA</w:t>
            </w:r>
          </w:p>
        </w:tc>
      </w:tr>
    </w:tbl>
    <w:p w:rsidR="00841431" w:rsidRDefault="009C565E">
      <w:pPr>
        <w:pStyle w:val="TableCaption"/>
      </w:pPr>
      <w:r>
        <w:t>Articles per faculty member per year - Electrical Engineering</w:t>
      </w:r>
    </w:p>
    <w:tbl>
      <w:tblPr>
        <w:tblW w:w="0" w:type="pct"/>
        <w:tblLook w:val="07E0" w:firstRow="1" w:lastRow="1" w:firstColumn="1" w:lastColumn="1" w:noHBand="1" w:noVBand="1"/>
        <w:tblCaption w:val="Articles per faculty member per year - Electrical Engineering"/>
      </w:tblPr>
      <w:tblGrid>
        <w:gridCol w:w="1970"/>
        <w:gridCol w:w="748"/>
        <w:gridCol w:w="748"/>
        <w:gridCol w:w="748"/>
        <w:gridCol w:w="748"/>
        <w:gridCol w:w="748"/>
      </w:tblGrid>
      <w:tr w:rsidR="0084143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</w:pPr>
            <w:r>
              <w:t>Scho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Duke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9.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0.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1.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1.8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Albert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.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.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.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9.1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ichiga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.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.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.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9.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.8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innesot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.5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ColoradoBoulder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.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.0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GeorgiaTech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8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CarnegieMello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7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UTAusti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.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.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.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Wisconsi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4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Florid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0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IllinoisUC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.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.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NA</w:t>
            </w:r>
          </w:p>
        </w:tc>
      </w:tr>
    </w:tbl>
    <w:p w:rsidR="004B5F52" w:rsidRDefault="004B5F52">
      <w:pPr>
        <w:pStyle w:val="TableCaption"/>
      </w:pPr>
    </w:p>
    <w:p w:rsidR="00841431" w:rsidRDefault="009C565E">
      <w:pPr>
        <w:pStyle w:val="TableCaption"/>
      </w:pPr>
      <w:r>
        <w:t>Articles per faculty member per year - Mechanical Engineering</w:t>
      </w:r>
    </w:p>
    <w:tbl>
      <w:tblPr>
        <w:tblW w:w="0" w:type="pct"/>
        <w:tblLook w:val="07E0" w:firstRow="1" w:lastRow="1" w:firstColumn="1" w:lastColumn="1" w:noHBand="1" w:noVBand="1"/>
        <w:tblCaption w:val="Articles per faculty member per year - Mechanical Engineering"/>
      </w:tblPr>
      <w:tblGrid>
        <w:gridCol w:w="1970"/>
        <w:gridCol w:w="748"/>
        <w:gridCol w:w="748"/>
        <w:gridCol w:w="748"/>
        <w:gridCol w:w="748"/>
        <w:gridCol w:w="748"/>
      </w:tblGrid>
      <w:tr w:rsidR="0084143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</w:pPr>
            <w:r>
              <w:t>Scho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201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ichiga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.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.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.4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GeorgiaTech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8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ColoradoBoulder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2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Duke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0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Albert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7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innesot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CarnegieMello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9.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8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3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Florid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0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9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5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UTAusti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.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.6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.5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.8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Wisconsi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.4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.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.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.2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3.1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IllinoisUC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3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7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4.1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NA</w:t>
            </w:r>
          </w:p>
        </w:tc>
      </w:tr>
    </w:tbl>
    <w:p w:rsidR="00841431" w:rsidRDefault="009C565E">
      <w:pPr>
        <w:pStyle w:val="Heading3"/>
      </w:pPr>
      <w:bookmarkStart w:id="5" w:name="average-article-impact-1"/>
      <w:bookmarkEnd w:id="5"/>
      <w:r>
        <w:t>Average article impact</w:t>
      </w:r>
    </w:p>
    <w:p w:rsidR="00841431" w:rsidRDefault="009C565E">
      <w:pPr>
        <w:pStyle w:val="TableCaption"/>
      </w:pPr>
      <w:r>
        <w:t>Mean citations per article - Biomedical Engineering</w:t>
      </w:r>
    </w:p>
    <w:tbl>
      <w:tblPr>
        <w:tblW w:w="0" w:type="pct"/>
        <w:tblLook w:val="07E0" w:firstRow="1" w:lastRow="1" w:firstColumn="1" w:lastColumn="1" w:noHBand="1" w:noVBand="1"/>
        <w:tblCaption w:val="Mean citations per article - Biomedical Engineering"/>
      </w:tblPr>
      <w:tblGrid>
        <w:gridCol w:w="1970"/>
        <w:gridCol w:w="1431"/>
      </w:tblGrid>
      <w:tr w:rsidR="0084143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</w:pPr>
            <w:r>
              <w:t>Scho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Times Cited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IllinoisUC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7.58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GeorgiaTech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5.72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ColoradoBoulder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5.19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UTAusti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4.91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Duke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4.34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Wisconsi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2.22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ichiga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2.21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Albert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0.82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CarnegieMello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0.14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Florid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9.12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innesot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.28</w:t>
            </w:r>
          </w:p>
        </w:tc>
      </w:tr>
    </w:tbl>
    <w:p w:rsidR="004B5F52" w:rsidRDefault="004B5F52">
      <w:pPr>
        <w:pStyle w:val="TableCaption"/>
      </w:pPr>
    </w:p>
    <w:p w:rsidR="00841431" w:rsidRDefault="009C565E">
      <w:pPr>
        <w:pStyle w:val="TableCaption"/>
      </w:pPr>
      <w:r>
        <w:t>Mean citations per article - Chemical and Materials Engineering</w:t>
      </w:r>
    </w:p>
    <w:tbl>
      <w:tblPr>
        <w:tblW w:w="0" w:type="pct"/>
        <w:tblLook w:val="07E0" w:firstRow="1" w:lastRow="1" w:firstColumn="1" w:lastColumn="1" w:noHBand="1" w:noVBand="1"/>
        <w:tblCaption w:val="Mean citations per article - Chemical and Materials Engineering"/>
      </w:tblPr>
      <w:tblGrid>
        <w:gridCol w:w="1970"/>
        <w:gridCol w:w="1431"/>
      </w:tblGrid>
      <w:tr w:rsidR="0084143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</w:pPr>
            <w:r>
              <w:t>Scho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Times Cited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UTAusti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4.80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IllinoisUC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1.6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GeorgiaTech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20.33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ichiga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6.21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Wisconsi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5.91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ColoradoBoulder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5.19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Duke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3.73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Florid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3.30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innesot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3.2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CarnegieMello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0.70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Albert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.00</w:t>
            </w:r>
          </w:p>
        </w:tc>
      </w:tr>
    </w:tbl>
    <w:p w:rsidR="004B5F52" w:rsidRDefault="004B5F52">
      <w:pPr>
        <w:pStyle w:val="TableCaption"/>
      </w:pPr>
    </w:p>
    <w:p w:rsidR="00841431" w:rsidRDefault="009C565E">
      <w:pPr>
        <w:pStyle w:val="TableCaption"/>
      </w:pPr>
      <w:r>
        <w:t>Mean citations per article - Civil Engineering</w:t>
      </w:r>
    </w:p>
    <w:tbl>
      <w:tblPr>
        <w:tblW w:w="0" w:type="pct"/>
        <w:tblLook w:val="07E0" w:firstRow="1" w:lastRow="1" w:firstColumn="1" w:lastColumn="1" w:noHBand="1" w:noVBand="1"/>
        <w:tblCaption w:val="Mean citations per article - Civil Engineering"/>
      </w:tblPr>
      <w:tblGrid>
        <w:gridCol w:w="1970"/>
        <w:gridCol w:w="1431"/>
      </w:tblGrid>
      <w:tr w:rsidR="0084143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</w:pPr>
            <w:r>
              <w:t>Scho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Times Cited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Duke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3.22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CarnegieMello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1.33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IllinoisUC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0.04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GeorgiaTech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9.47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innesot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9.45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ichiga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.55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ColoradoBoulder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.82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Wisconsi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.60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Florid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05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UTAusti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9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Albert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39</w:t>
            </w:r>
          </w:p>
        </w:tc>
      </w:tr>
    </w:tbl>
    <w:p w:rsidR="00841431" w:rsidRDefault="009C565E">
      <w:pPr>
        <w:pStyle w:val="TableCaption"/>
      </w:pPr>
      <w:r>
        <w:t>Mean citations per article - Electrical and Computer Engineering</w:t>
      </w:r>
    </w:p>
    <w:tbl>
      <w:tblPr>
        <w:tblW w:w="0" w:type="pct"/>
        <w:tblLook w:val="07E0" w:firstRow="1" w:lastRow="1" w:firstColumn="1" w:lastColumn="1" w:noHBand="1" w:noVBand="1"/>
        <w:tblCaption w:val="Mean citations per article - Electrical and Computer Engineering"/>
      </w:tblPr>
      <w:tblGrid>
        <w:gridCol w:w="1970"/>
        <w:gridCol w:w="1431"/>
      </w:tblGrid>
      <w:tr w:rsidR="0084143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</w:pPr>
            <w:r>
              <w:t>Scho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Times Cited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UTAusti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4.7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ColoradoBoulder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2.74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IllinoisUC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1.59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innesot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.78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Duke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.30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ichiga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.26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Albert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.63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Wisconsi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.43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Florid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25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GeorgiaTech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22</w:t>
            </w:r>
          </w:p>
        </w:tc>
      </w:tr>
      <w:tr w:rsidR="00841431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CarnegieMello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5.48</w:t>
            </w:r>
          </w:p>
        </w:tc>
      </w:tr>
    </w:tbl>
    <w:p w:rsidR="004B5F52" w:rsidRDefault="004B5F52">
      <w:pPr>
        <w:pStyle w:val="TableCaption"/>
      </w:pPr>
    </w:p>
    <w:p w:rsidR="00841431" w:rsidRDefault="009C565E">
      <w:pPr>
        <w:pStyle w:val="TableCaption"/>
      </w:pPr>
      <w:r>
        <w:t>Mean citations per article - Mechanical Engineering</w:t>
      </w:r>
    </w:p>
    <w:tbl>
      <w:tblPr>
        <w:tblW w:w="1776" w:type="pct"/>
        <w:tblLook w:val="07E0" w:firstRow="1" w:lastRow="1" w:firstColumn="1" w:lastColumn="1" w:noHBand="1" w:noVBand="1"/>
        <w:tblCaption w:val="Mean citations per article - Mechanical Engineering"/>
      </w:tblPr>
      <w:tblGrid>
        <w:gridCol w:w="1970"/>
        <w:gridCol w:w="1431"/>
      </w:tblGrid>
      <w:tr w:rsidR="00841431" w:rsidTr="004B5F5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</w:pPr>
            <w:r>
              <w:t>Scho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1431" w:rsidRDefault="009C565E">
            <w:pPr>
              <w:pStyle w:val="Compact"/>
              <w:jc w:val="right"/>
            </w:pPr>
            <w:r>
              <w:t>Times Cited</w:t>
            </w:r>
          </w:p>
        </w:tc>
      </w:tr>
      <w:tr w:rsidR="00841431" w:rsidTr="004B5F52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UTAusti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8.72</w:t>
            </w:r>
          </w:p>
        </w:tc>
      </w:tr>
      <w:tr w:rsidR="00841431" w:rsidTr="004B5F52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Duke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3.73</w:t>
            </w:r>
          </w:p>
        </w:tc>
      </w:tr>
      <w:tr w:rsidR="00841431" w:rsidTr="004B5F52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IllinoisUC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2.73</w:t>
            </w:r>
          </w:p>
        </w:tc>
      </w:tr>
      <w:tr w:rsidR="00841431" w:rsidTr="004B5F52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ColoradoBoulder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1.86</w:t>
            </w:r>
          </w:p>
        </w:tc>
      </w:tr>
      <w:tr w:rsidR="00841431" w:rsidTr="004B5F52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CarnegieMello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10.19</w:t>
            </w:r>
          </w:p>
        </w:tc>
      </w:tr>
      <w:tr w:rsidR="00841431" w:rsidTr="004B5F52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ichiga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.88</w:t>
            </w:r>
          </w:p>
        </w:tc>
      </w:tr>
      <w:tr w:rsidR="00841431" w:rsidTr="004B5F52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GeorgiaTech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8.15</w:t>
            </w:r>
          </w:p>
        </w:tc>
      </w:tr>
      <w:tr w:rsidR="00841431" w:rsidTr="004B5F52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Minnesot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.60</w:t>
            </w:r>
          </w:p>
        </w:tc>
      </w:tr>
      <w:tr w:rsidR="00841431" w:rsidTr="004B5F52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Wisconsin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7.58</w:t>
            </w:r>
          </w:p>
        </w:tc>
      </w:tr>
      <w:tr w:rsidR="00841431" w:rsidTr="004B5F52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Florid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81</w:t>
            </w:r>
          </w:p>
        </w:tc>
      </w:tr>
      <w:tr w:rsidR="00841431" w:rsidTr="004B5F52">
        <w:tc>
          <w:tcPr>
            <w:tcW w:w="0" w:type="auto"/>
          </w:tcPr>
          <w:p w:rsidR="00841431" w:rsidRDefault="009C565E">
            <w:pPr>
              <w:pStyle w:val="Compact"/>
            </w:pPr>
            <w:r>
              <w:t>Alberta</w:t>
            </w:r>
          </w:p>
        </w:tc>
        <w:tc>
          <w:tcPr>
            <w:tcW w:w="0" w:type="auto"/>
          </w:tcPr>
          <w:p w:rsidR="00841431" w:rsidRDefault="009C565E">
            <w:pPr>
              <w:pStyle w:val="Compact"/>
              <w:jc w:val="right"/>
            </w:pPr>
            <w:r>
              <w:t>6.67</w:t>
            </w:r>
          </w:p>
        </w:tc>
      </w:tr>
    </w:tbl>
    <w:p w:rsidR="004B5F52" w:rsidRDefault="004B5F52">
      <w:pPr>
        <w:pStyle w:val="Bibliography"/>
      </w:pPr>
    </w:p>
    <w:p w:rsidR="004B5F52" w:rsidRDefault="004B5F52">
      <w:pPr>
        <w:pStyle w:val="Bibliography"/>
      </w:pPr>
    </w:p>
    <w:p w:rsidR="004B5F52" w:rsidRDefault="004B5F52" w:rsidP="004B5F52">
      <w:pPr>
        <w:pStyle w:val="Heading2"/>
      </w:pPr>
      <w:r>
        <w:t>References</w:t>
      </w:r>
    </w:p>
    <w:p w:rsidR="00841431" w:rsidRDefault="004B5F52">
      <w:pPr>
        <w:pStyle w:val="Bibliography"/>
      </w:pPr>
      <w:r>
        <w:t xml:space="preserve">[1] M. Aria, C. </w:t>
      </w:r>
      <w:proofErr w:type="spellStart"/>
      <w:r>
        <w:t>Cuccurullo</w:t>
      </w:r>
      <w:proofErr w:type="spellEnd"/>
      <w:r>
        <w:t xml:space="preserve">, </w:t>
      </w:r>
      <w:proofErr w:type="spellStart"/>
      <w:r w:rsidR="009C565E">
        <w:t>bibliometrix</w:t>
      </w:r>
      <w:proofErr w:type="spellEnd"/>
      <w:r w:rsidR="009C565E">
        <w:t xml:space="preserve">: An r-tool for comprehensive science mapping analysis, Journal of Informetrics. 11 (2017) 959–975. </w:t>
      </w:r>
      <w:hyperlink r:id="rId7">
        <w:r w:rsidR="009C565E">
          <w:rPr>
            <w:rStyle w:val="Hyperlink"/>
          </w:rPr>
          <w:t>https://doi.org/10.1016/j.joi.2017.08.007</w:t>
        </w:r>
      </w:hyperlink>
      <w:r w:rsidR="009C565E">
        <w:t>.</w:t>
      </w:r>
      <w:bookmarkStart w:id="6" w:name="_GoBack"/>
      <w:bookmarkEnd w:id="6"/>
    </w:p>
    <w:sectPr w:rsidR="00841431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0000" w:rsidRDefault="009C565E">
      <w:pPr>
        <w:spacing w:after="0"/>
      </w:pPr>
      <w:r>
        <w:separator/>
      </w:r>
    </w:p>
  </w:endnote>
  <w:endnote w:type="continuationSeparator" w:id="0">
    <w:p w:rsidR="00000000" w:rsidRDefault="009C56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4784805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C565E" w:rsidRDefault="009C565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:rsidR="009C565E" w:rsidRDefault="009C565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41431" w:rsidRDefault="009C565E">
      <w:r>
        <w:separator/>
      </w:r>
    </w:p>
  </w:footnote>
  <w:footnote w:type="continuationSeparator" w:id="0">
    <w:p w:rsidR="00841431" w:rsidRDefault="009C56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ADE555A"/>
    <w:multiLevelType w:val="multilevel"/>
    <w:tmpl w:val="3BE41F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C1EDA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B5F52"/>
    <w:rsid w:val="004E29B3"/>
    <w:rsid w:val="00590D07"/>
    <w:rsid w:val="00784D58"/>
    <w:rsid w:val="00841431"/>
    <w:rsid w:val="008D6863"/>
    <w:rsid w:val="009C565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F44B39D-10C9-49C3-9268-C3E8184DF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9C565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C565E"/>
  </w:style>
  <w:style w:type="paragraph" w:styleId="Footer">
    <w:name w:val="footer"/>
    <w:basedOn w:val="Normal"/>
    <w:link w:val="FooterChar"/>
    <w:uiPriority w:val="99"/>
    <w:unhideWhenUsed/>
    <w:rsid w:val="009C565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C565E"/>
  </w:style>
  <w:style w:type="paragraph" w:styleId="BalloonText">
    <w:name w:val="Balloon Text"/>
    <w:basedOn w:val="Normal"/>
    <w:link w:val="BalloonTextChar"/>
    <w:semiHidden/>
    <w:unhideWhenUsed/>
    <w:rsid w:val="009C565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C565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doi.org/10.1016/j.joi.2017.08.00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3</Pages>
  <Words>1773</Words>
  <Characters>10111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culty of Engineering Research Output</vt:lpstr>
    </vt:vector>
  </TitlesOfParts>
  <Company>University of Alberta</Company>
  <LinksUpToDate>false</LinksUpToDate>
  <CharactersWithSpaces>118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of Engineering Research Output</dc:title>
  <dc:creator>Alison Henry</dc:creator>
  <cp:lastModifiedBy>Henry, Alison</cp:lastModifiedBy>
  <cp:revision>6</cp:revision>
  <cp:lastPrinted>2017-11-01T14:22:00Z</cp:lastPrinted>
  <dcterms:created xsi:type="dcterms:W3CDTF">2017-10-30T19:22:00Z</dcterms:created>
  <dcterms:modified xsi:type="dcterms:W3CDTF">2017-11-01T14:23:00Z</dcterms:modified>
</cp:coreProperties>
</file>